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ker</w:t>
      </w:r>
      <w:r>
        <w:t xml:space="preserve"> </w:t>
      </w:r>
      <w:r>
        <w:t xml:space="preserve">Position</w:t>
      </w:r>
      <w:r>
        <w:t xml:space="preserve"> </w:t>
      </w:r>
      <w:r>
        <w:t xml:space="preserve">in</w:t>
      </w:r>
      <w:r>
        <w:t xml:space="preserve"> </w:t>
      </w:r>
      <w:r>
        <w:t xml:space="preserve">Sudan</w:t>
      </w:r>
      <w:r>
        <w:t xml:space="preserve"> </w:t>
      </w:r>
      <w:r>
        <w:t xml:space="preserve">Khartoum</w:t>
      </w:r>
    </w:p>
    <w:bookmarkStart w:id="25" w:name="X76b0b8032a297c7a11ea26c33d1d8310927f992"/>
    <w:p>
      <w:pPr>
        <w:pStyle w:val="Heading1"/>
      </w:pPr>
      <w:r>
        <w:t xml:space="preserve">Cover Letter for Baker Position in Sudan Khartoum</w:t>
      </w:r>
    </w:p>
    <w:p>
      <w:pPr>
        <w:pStyle w:val="FirstParagraph"/>
      </w:pPr>
      <w:r>
        <w:t xml:space="preserve">Dear [Hiring Manager's Name],</w:t>
      </w:r>
    </w:p>
    <w:p>
      <w:pPr>
        <w:pStyle w:val="BodyText"/>
      </w:pPr>
      <w:r>
        <w:t xml:space="preserve">I am writing to express my sincere interest in the Baker position at your esteemed establishment in Sudan Khartoum. As a dedicated and passionate baker with over [X years] of experience, I am eager to contribute my skills, creativity, and cultural awareness to your team. This opportunity aligns perfectly with my professional goals and my desire to work in a vibrant location like Sudan Khartoum, where traditional flavors meet modern culinary innovation.</w:t>
      </w:r>
    </w:p>
    <w:bookmarkStart w:id="20" w:name="why-i-am-the-ideal-candidate"/>
    <w:p>
      <w:pPr>
        <w:pStyle w:val="Heading2"/>
      </w:pPr>
      <w:r>
        <w:t xml:space="preserve">Why I Am the Ideal Candidate</w:t>
      </w:r>
    </w:p>
    <w:p>
      <w:pPr>
        <w:pStyle w:val="FirstParagraph"/>
      </w:pPr>
      <w:r>
        <w:t xml:space="preserve">As a Baker, I have always believed that food is more than sustenance—it is a reflection of culture, heritage, and community. My journey in baking began [mention your first experience, e.g., "in my family’s kitchen"] where I learned the importance of patience, precision, and passion. Over the years, I have honed my craft through formal training at [Name of Culinary School or Institution], as well as hands-on experience in various bakeries across [City/Country]. My expertise spans traditional and contemporary baking techniques, including bread-making, pastries, cakes, and specialty items tailored to diverse dietary needs.</w:t>
      </w:r>
    </w:p>
    <w:p>
      <w:pPr>
        <w:pStyle w:val="BodyText"/>
      </w:pPr>
      <w:r>
        <w:t xml:space="preserve">What sets me apart is my ability to adapt recipes while preserving authenticity. In Sudan Khartoum, where the culinary landscape is rich with local ingredients like millet flour, dates, and cardamom, I am excited to explore how these elements can be integrated into both classic and innovative baked goods. I understand that a Baker in Sudan Khartoum must not only create delicious products but also respect the cultural significance of food in daily life. This is why I have spent time studying local baking traditions, such as the preparation of *kisra* (a traditional flatbread) and *balah el sham* (a sweet dessert), to ensure my work resonates with the community.</w:t>
      </w:r>
    </w:p>
    <w:bookmarkEnd w:id="20"/>
    <w:bookmarkStart w:id="21" w:name="Xc4f1303b2c8e6e1734239f39e8ae2cae496c776"/>
    <w:p>
      <w:pPr>
        <w:pStyle w:val="Heading2"/>
      </w:pPr>
      <w:r>
        <w:t xml:space="preserve">My Commitment to Quality and Customer Satisfaction</w:t>
      </w:r>
    </w:p>
    <w:p>
      <w:pPr>
        <w:pStyle w:val="FirstParagraph"/>
      </w:pPr>
      <w:r>
        <w:t xml:space="preserve">At the core of my career as a Baker is an unwavering commitment to quality. I take pride in sourcing fresh, high-quality ingredients and maintaining strict hygiene standards. Whether it’s crafting a perfectly risen loaf of bread or designing an intricately decorated cake, I approach each task with meticulous attention to detail. My previous roles have allowed me to develop strong organizational and time management skills, ensuring that every order is completed efficiently without compromising on taste or presentation.</w:t>
      </w:r>
    </w:p>
    <w:p>
      <w:pPr>
        <w:pStyle w:val="BodyText"/>
      </w:pPr>
      <w:r>
        <w:t xml:space="preserve">I also understand the importance of building relationships with customers. In Sudan Khartoum, where community ties are strong, a Baker often becomes a familiar face in the neighborhood. I am confident in my ability to connect with clients through friendly interactions and by offering personalized recommendations based on their preferences. Whether it’s a first-time customer or a regular patron, I strive to create an environment where people feel valued and appreciated.</w:t>
      </w:r>
    </w:p>
    <w:bookmarkEnd w:id="21"/>
    <w:bookmarkStart w:id="22" w:name="why-sudan-khartoum"/>
    <w:p>
      <w:pPr>
        <w:pStyle w:val="Heading2"/>
      </w:pPr>
      <w:r>
        <w:t xml:space="preserve">Why Sudan Khartoum?</w:t>
      </w:r>
    </w:p>
    <w:p>
      <w:pPr>
        <w:pStyle w:val="FirstParagraph"/>
      </w:pPr>
      <w:r>
        <w:t xml:space="preserve">Sudan Khartoum has always fascinated me as a city that blends historical traditions with modern opportunities. The bustling markets, the aroma of freshly baked goods wafting through the streets, and the warmth of its people make it an ideal place for someone like me to grow both professionally and personally. I am particularly drawn to the city’s dynamic food culture, where traditional Sudanese recipes coexist with global influences. Working in this environment would allow me to contribute my skills while learning from the rich culinary heritage of the region.</w:t>
      </w:r>
    </w:p>
    <w:p>
      <w:pPr>
        <w:pStyle w:val="BodyText"/>
      </w:pPr>
      <w:r>
        <w:t xml:space="preserve">Furthermore, I am committed to supporting local businesses and sustainable practices. In Sudan Khartoum, where resources can be limited, I aim to minimize waste by using seasonal ingredients and repurposing leftovers creatively. This approach not only benefits the environment but also aligns with the values of many local communities that prioritize resourcefulness.</w:t>
      </w:r>
    </w:p>
    <w:bookmarkEnd w:id="22"/>
    <w:bookmarkStart w:id="23" w:name="my-vision-for-the-role"/>
    <w:p>
      <w:pPr>
        <w:pStyle w:val="Heading2"/>
      </w:pPr>
      <w:r>
        <w:t xml:space="preserve">My Vision for the Role</w:t>
      </w:r>
    </w:p>
    <w:p>
      <w:pPr>
        <w:pStyle w:val="FirstParagraph"/>
      </w:pPr>
      <w:r>
        <w:t xml:space="preserve">If given the opportunity to join your team, I envision myself as a collaborative and proactive member who contributes to both the creative and operational aspects of your bakery. I am eager to work closely with your chefs and staff to develop new menu items that reflect Sudan Khartoum’s unique tastes while maintaining a focus on quality and consistency. Additionally, I would be honored to share my knowledge of global baking techniques with your team, fostering an atmosphere of continuous learning and innovation.</w:t>
      </w:r>
    </w:p>
    <w:p>
      <w:pPr>
        <w:pStyle w:val="BodyText"/>
      </w:pPr>
      <w:r>
        <w:t xml:space="preserve">In my previous roles, I have successfully led projects such as [mention specific examples, e.g., "launching a gluten-free bakery line" or "revamping the menu to include seasonal specials"]. These experiences have equipped me with the leadership and problem-solving skills necessary to thrive in a fast-paced environment. I am confident that my adaptability and dedication will make me a valuable asset to your organization.</w:t>
      </w:r>
    </w:p>
    <w:bookmarkEnd w:id="23"/>
    <w:bookmarkStart w:id="24" w:name="conclusion"/>
    <w:p>
      <w:pPr>
        <w:pStyle w:val="Heading2"/>
      </w:pPr>
      <w:r>
        <w:t xml:space="preserve">Conclusion</w:t>
      </w:r>
    </w:p>
    <w:p>
      <w:pPr>
        <w:pStyle w:val="FirstParagraph"/>
      </w:pPr>
      <w:r>
        <w:t xml:space="preserve">In conclusion, I am enthusiastic about the possibility of joining your bakery in Sudan Khartoum as a Baker. My passion for baking, combined with my cultural awareness and commitment to excellence, makes me an ideal candidate for this role. I am eager to bring my skills and experience to your team while contributing to the vibrant food culture of Khartoum.</w:t>
      </w:r>
    </w:p>
    <w:p>
      <w:pPr>
        <w:pStyle w:val="BodyText"/>
      </w:pPr>
      <w:r>
        <w:t xml:space="preserve">Thank you for considering my application. I would be grateful for the opportunity to discuss how my background and vision align with your goals. Please feel free to contact me at [Your Phone Number] or [Your Email Address] at your earliest convenience. I look forward to the possibility of working together in Sudan Khartou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ker Position in Sudan Khartoum</dc:title>
  <dc:creator/>
  <cp:keywords/>
  <dcterms:created xsi:type="dcterms:W3CDTF">2026-07-21T04:05:14Z</dcterms:created>
  <dcterms:modified xsi:type="dcterms:W3CDTF">2026-07-21T04:05:14Z</dcterms:modified>
</cp:coreProperties>
</file>

<file path=docProps/custom.xml><?xml version="1.0" encoding="utf-8"?>
<Properties xmlns="http://schemas.openxmlformats.org/officeDocument/2006/custom-properties" xmlns:vt="http://schemas.openxmlformats.org/officeDocument/2006/docPropsVTypes"/>
</file>